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3 (96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5 (97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0 ( 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99 (9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6 (89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9 (1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3 (99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7 (45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98 (5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86 (7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9 (21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c26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